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8d036e612c75ea2290b19b0b8be353d8c400518"/>
    <w:p>
      <w:pPr>
        <w:pStyle w:val="Heading1"/>
      </w:pPr>
      <w:r>
        <w:t xml:space="preserve">Internship Application Letter for Surgic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w:t>
      </w:r>
    </w:p>
    <w:p>
      <w:pPr>
        <w:pStyle w:val="BodyText"/>
      </w:pPr>
      <w:r>
        <w:t xml:space="preserve">Hiring Committee</w:t>
      </w:r>
      <w:r>
        <w:br/>
      </w:r>
      <w:r>
        <w:t xml:space="preserve">Department of Surgical Education</w:t>
      </w:r>
      <w:r>
        <w:br/>
      </w:r>
      <w:r>
        <w:t xml:space="preserve">Sheba Medical Center (Tel Hashomer)</w:t>
      </w:r>
      <w:r>
        <w:br/>
      </w:r>
      <w:r>
        <w:t xml:space="preserve">Israel Tel Aviv</w:t>
      </w:r>
    </w:p>
    <w:bookmarkStart w:id="21" w:name="dear-hiring-committee"/>
    <w:p>
      <w:pPr>
        <w:pStyle w:val="Heading2"/>
      </w:pPr>
      <w:r>
        <w:t xml:space="preserve">Dear Hiring Committee,</w:t>
      </w:r>
    </w:p>
    <w:p>
      <w:pPr>
        <w:pStyle w:val="FirstParagraph"/>
      </w:pPr>
      <w:r>
        <w:t xml:space="preserve">With profound enthusiasm and deep respect for Israel's leadership in medical innovation, I am writing to express my unwavering commitment to applying for the Surgical Internship position at Sheba Medical Center in Tel Aviv, Israel. As a highly motivated medical graduate from [Your Medical School] with specialized clinical training in general surgery and a fervent dedication to advancing surgical excellence, I believe this opportunity represents the ideal convergence of my professional aspirations and Israel's pioneering spirit in healthcare. This</w:t>
      </w:r>
      <w:r>
        <w:t xml:space="preserve"> </w:t>
      </w:r>
      <w:r>
        <w:rPr>
          <w:bCs/>
          <w:b/>
        </w:rPr>
        <w:t xml:space="preserve">Internship Application Letter</w:t>
      </w:r>
      <w:r>
        <w:t xml:space="preserve"> </w:t>
      </w:r>
      <w:r>
        <w:t xml:space="preserve">serves as both my formal submission and a testament to my readiness to contribute meaningfully within Israel Tel Aviv's dynamic medical landscape.</w:t>
      </w:r>
    </w:p>
    <w:p>
      <w:pPr>
        <w:pStyle w:val="BodyText"/>
      </w:pPr>
      <w:r>
        <w:t xml:space="preserve">My surgical journey began during my clinical rotations at [Your Hospital/Institution], where I observed and assisted in over 150 procedures across trauma, gastrointestinal, and minimally invasive surgery. However, it was during a six-month volunteer stint at a community hospital in Ramat Gan (Tel Aviv-Jaffa area) that I truly grasped the transformative potential of Israel's integrated healthcare model. Witnessing surgeons seamlessly blend cutting-edge technology with compassionate patient care—particularly their pioneering work in robotic-assisted oncological surgery—cemented my resolve to pursue surgical training in Israel Tel Aviv. The region's reputation for rapid innovation, such as the recent implementation of AI-driven pre-operative planning systems at Tel Aviv Sourasky Medical Center, mirrors my academic focus on evidence-based surgical techniques. I am eager to immerse myself in this ecosystem and contribute to the next generation of surgical excellence.</w:t>
      </w:r>
    </w:p>
    <w:p>
      <w:pPr>
        <w:pStyle w:val="BodyText"/>
      </w:pPr>
      <w:r>
        <w:t xml:space="preserve">My academic background has prepared me rigorously for this challenge. During my medical studies, I completed a research thesis titled "Optimizing Post-Operative Outcomes Through Multidisciplinary Care Pathways," which involved analyzing data from Israeli hospitals and collaborating with surgical teams in Tel Aviv. This project not only strengthened my statistical and clinical analysis skills but also deepened my understanding of Israel's unique healthcare framework—where resources are maximized through innovative public-private partnerships. Furthermore, I achieved distinction in advanced surgical skills workshops focusing on laparoscopic techniques, including a module on emergency trauma surgery that directly aligns with the high-volume caseloads at leading Tel Aviv hospitals. My proficiency in Hebrew (B2 level) and completion of cultural competency training for Israeli healthcare settings further demonstrate my commitment to seamless integration into your team.</w:t>
      </w:r>
    </w:p>
    <w:p>
      <w:pPr>
        <w:pStyle w:val="BodyText"/>
      </w:pPr>
      <w:r>
        <w:t xml:space="preserve">What distinguishes this opportunity for me is Israel Tel Aviv's unparalleled convergence of medical expertise, technological advancement, and cultural diversity. The city’s status as a global hub for medical technology—home to over 700 health-tech startups—and its renowned institutions like the Chaim Sheba Medical Center (Tel Hashomer) offer an environment where theoretical knowledge transforms into real-world innovation. I am particularly inspired by the work of Dr. [Mention Specific Surgeon/Institution if possible, e.g., "Dr. Avraham Ziv in robotic surgery"] and your center’s recent initiatives in precision medicine for colorectal cancer—a field where Tel Aviv leads globally. As a future</w:t>
      </w:r>
      <w:r>
        <w:t xml:space="preserve"> </w:t>
      </w:r>
      <w:r>
        <w:rPr>
          <w:bCs/>
          <w:b/>
        </w:rPr>
        <w:t xml:space="preserve">Surgeon</w:t>
      </w:r>
      <w:r>
        <w:t xml:space="preserve">, I am eager to learn from these pioneers and contribute to Israel's legacy of surgical excellence while serving a multicultural patient population that reflects Tel Aviv’s vibrant identity.</w:t>
      </w:r>
    </w:p>
    <w:p>
      <w:pPr>
        <w:pStyle w:val="BodyText"/>
      </w:pPr>
      <w:r>
        <w:t xml:space="preserve">Beyond technical skills, I bring a collaborative spirit honed through my experience as an emergency medical responder in [Your Country], where I worked alongside trauma teams during mass casualty incidents. In Israel Tel Aviv’s fast-paced surgical environment, this experience taught me to prioritize clear communication under pressure—critical when coordinating with anesthesia teams or managing complex cases. My approach to patient care is deeply humanistic: I believe that healing extends beyond the operating room, and my time in Ramat Gan involved organizing wellness workshops for patients recovering from major surgeries. This holistic perspective aligns perfectly with Sheba Medical Center’s patient-centered mission, which has consistently ranked Israel’s top hospitals in global surveys.</w:t>
      </w:r>
    </w:p>
    <w:p>
      <w:pPr>
        <w:pStyle w:val="BodyText"/>
      </w:pPr>
      <w:r>
        <w:t xml:space="preserve">I recognize that surgical training demands resilience, intellectual curiosity, and an unyielding commitment to ethical practice—values deeply embedded in Israel's medical ethos. The Israeli healthcare system’s emphasis on continuous learning through simulation labs (like those at the Tel Aviv University School of Medicine) and its culture of peer review resonate with my own growth mindset. I am prepared to embrace the challenges of a demanding surgical internship, from overnight call duties to meticulous case documentation, because I understand that excellence in surgery is forged in these very moments. In Israel Tel Aviv, where medical professionals often collaborate across borders on international humanitarian missions (such as field hospitals in Ukraine), I see an opportunity to grow beyond conventional boundaries.</w:t>
      </w:r>
    </w:p>
    <w:p>
      <w:pPr>
        <w:pStyle w:val="BodyText"/>
      </w:pPr>
      <w:r>
        <w:t xml:space="preserve">This</w:t>
      </w:r>
      <w:r>
        <w:t xml:space="preserve"> </w:t>
      </w:r>
      <w:r>
        <w:rPr>
          <w:bCs/>
          <w:b/>
        </w:rPr>
        <w:t xml:space="preserve">Internship Application Letter</w:t>
      </w:r>
      <w:r>
        <w:t xml:space="preserve"> </w:t>
      </w:r>
      <w:r>
        <w:t xml:space="preserve">is not merely a formality but a promise. A promise to bring my relentless work ethic, technical aptitude, and deep respect for Israeli medical traditions to your surgical unit. I am ready to learn from the best in Israel Tel Aviv’s premier healthcare institutions and contribute meaningfully as part of your team. The chance to train under mentors who have shaped global surgical standards—and to be part of a city where medicine is intertwined with culture, innovation, and human resilience—is an honor I deeply seek.</w:t>
      </w:r>
    </w:p>
    <w:p>
      <w:pPr>
        <w:pStyle w:val="BodyText"/>
      </w:pPr>
      <w:r>
        <w:t xml:space="preserve">Thank you for considering my application. I have attached my CV for your review and welcome the opportunity to discuss how my background aligns with your surgical education goals. I am available for an interview at your earliest convenience and can be reached at [Your Phone] or [Your Email]. My passion for surgery, combined with my commitment to Israel Tel Aviv’s medical community, drives me toward this next step. Todah Rabah (Thank you very much) for your time and consideration.</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Tel Aviv, Israel</dc:title>
  <dc:creator/>
  <cp:keywords/>
  <dcterms:created xsi:type="dcterms:W3CDTF">2025-12-08T04:26:43Z</dcterms:created>
  <dcterms:modified xsi:type="dcterms:W3CDTF">2025-12-08T04:26:43Z</dcterms:modified>
</cp:coreProperties>
</file>

<file path=docProps/custom.xml><?xml version="1.0" encoding="utf-8"?>
<Properties xmlns="http://schemas.openxmlformats.org/officeDocument/2006/custom-properties" xmlns:vt="http://schemas.openxmlformats.org/officeDocument/2006/docPropsVTypes"/>
</file>